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562E2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Ivan Palmieri </w:t>
                </w:r>
                <w:r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(</w:t>
                </w: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0259244)</w:t>
                </w:r>
              </w:p>
            </w:tc>
          </w:tr>
        </w:tbl>
        <w:p w14:paraId="377099F3" w14:textId="282E6DDE" w:rsidR="00F90138" w:rsidRPr="005801B7" w:rsidRDefault="00153C44" w:rsidP="008B60B7">
          <w:pPr>
            <w:pStyle w:val="Nessunaspaziatura"/>
            <w:spacing w:after="240" w:line="276" w:lineRule="auto"/>
            <w:rPr>
              <w:rFonts w:ascii="Times New Roman" w:hAnsi="Times New Roman" w:cs="Times New Roman"/>
              <w:noProof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8549AD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8549AD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8549AD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8549AD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06DE193C" w14:textId="05094567" w:rsidR="00FF5765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31802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2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FF5765">
                  <w:rPr>
                    <w:noProof/>
                    <w:webHidden/>
                  </w:rPr>
                  <w:t>2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117AD077" w14:textId="72DE9295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3" w:history="1">
                <w:r w:rsidRPr="004B75FD">
                  <w:rPr>
                    <w:rStyle w:val="Collegamentoipertestuale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0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F9C2B84" w14:textId="73A1D4E0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4" w:history="1">
                <w:r w:rsidRPr="004B75FD">
                  <w:rPr>
                    <w:rStyle w:val="Collegamentoipertestuale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0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53E28F8" w14:textId="07E50164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5" w:history="1">
                <w:r w:rsidRPr="004B75FD">
                  <w:rPr>
                    <w:rStyle w:val="Collegamentoipertestuale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0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CB6668C" w14:textId="3CAB4078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6" w:history="1">
                <w:r w:rsidRPr="004B75FD">
                  <w:rPr>
                    <w:rStyle w:val="Collegamentoipertestuale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0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C88C207" w14:textId="195F977B" w:rsidR="00FF5765" w:rsidRDefault="00FF5765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7" w:history="1"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3180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5887716" w14:textId="2CF115DD" w:rsidR="00FF5765" w:rsidRDefault="00FF5765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8" w:history="1">
                <w:r w:rsidRPr="004B75FD">
                  <w:rPr>
                    <w:rStyle w:val="Collegamentoipertestuale"/>
                    <w:noProof/>
                    <w:lang w:val="en-US"/>
                  </w:rPr>
                  <w:t>1.4.2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Pr="004B75FD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3180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F4D5A16" w14:textId="2E943C8F" w:rsidR="00FF5765" w:rsidRDefault="00FF576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09" w:history="1"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3180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585E8B0" w14:textId="42AEF873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0" w:history="1">
                <w:r w:rsidRPr="004B75FD">
                  <w:rPr>
                    <w:rStyle w:val="Collegamentoipertestuale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1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D3C9AF3" w14:textId="33BA2AB0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1" w:history="1">
                <w:r w:rsidRPr="004B75FD">
                  <w:rPr>
                    <w:rStyle w:val="Collegamentoipertestuale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1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9115582" w14:textId="51D48DB8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2" w:history="1">
                <w:r w:rsidRPr="004B75FD">
                  <w:rPr>
                    <w:rStyle w:val="Collegamentoipertestuale"/>
                    <w:lang w:val="en-US"/>
                  </w:rPr>
                  <w:t>2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1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90A5862" w14:textId="1897DC8C" w:rsidR="00FF5765" w:rsidRDefault="00FF576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3" w:history="1"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3181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CED80B2" w14:textId="76FC22F9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4" w:history="1">
                <w:r w:rsidRPr="004B75FD">
                  <w:rPr>
                    <w:rStyle w:val="Collegamentoipertestuale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1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E6EDF05" w14:textId="5A1E7BF8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5" w:history="1">
                <w:r w:rsidRPr="004B75FD">
                  <w:rPr>
                    <w:rStyle w:val="Collegamentoipertestuale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1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E6E78B0" w14:textId="18E9FF43" w:rsidR="00FF5765" w:rsidRDefault="00FF576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6" w:history="1">
                <w:r w:rsidRPr="004B75FD">
                  <w:rPr>
                    <w:rStyle w:val="Collegamentoipertestuale"/>
                    <w:lang w:val="en-US"/>
                  </w:rPr>
                  <w:t>3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lang w:val="en-US"/>
                  </w:rPr>
                  <w:t>Ivan Palmier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3181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F18E8C7" w14:textId="7B8CDDC1" w:rsidR="00FF5765" w:rsidRDefault="00FF576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7" w:history="1"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3181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9A70942" w14:textId="2475D0E8" w:rsidR="00FF5765" w:rsidRDefault="00FF576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8" w:history="1"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3181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81B29A2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31802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31803"/>
      <w:r w:rsidRPr="005637AA">
        <w:rPr>
          <w:lang w:val="en-US"/>
        </w:rPr>
        <w:t xml:space="preserve">Aim of the </w:t>
      </w:r>
      <w:proofErr w:type="gramStart"/>
      <w:r w:rsidRPr="005637AA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31804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31805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3EA08C0B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250D4BA6">
            <wp:simplePos x="0" y="0"/>
            <wp:positionH relativeFrom="column">
              <wp:posOffset>2822105</wp:posOffset>
            </wp:positionH>
            <wp:positionV relativeFrom="paragraph">
              <wp:posOffset>7620</wp:posOffset>
            </wp:positionV>
            <wp:extent cx="3557270" cy="2772410"/>
            <wp:effectExtent l="0" t="0" r="5080" b="8890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006274D1" w:rsidR="00B400EF" w:rsidRPr="005637AA" w:rsidRDefault="00842DC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7EB41EB8" w14:textId="77777777" w:rsidR="001E63BF" w:rsidRDefault="001E63BF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br w:type="page"/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31806"/>
      <w:r w:rsidRPr="005637AA">
        <w:rPr>
          <w:lang w:val="en-US"/>
        </w:rPr>
        <w:lastRenderedPageBreak/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64468096"/>
      <w:bookmarkStart w:id="21" w:name="_Toc64468154"/>
      <w:bookmarkStart w:id="22" w:name="_Toc64468176"/>
      <w:bookmarkStart w:id="23" w:name="_Toc75931807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3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31808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8549AD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31809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64468097"/>
      <w:bookmarkStart w:id="27" w:name="_Toc64468155"/>
      <w:bookmarkStart w:id="28" w:name="_Toc64468177"/>
      <w:bookmarkStart w:id="29" w:name="_Toc75931810"/>
      <w:r w:rsidRPr="005637AA">
        <w:rPr>
          <w:lang w:val="en-US"/>
        </w:rPr>
        <w:t>Fabio Buracchi</w:t>
      </w:r>
      <w:bookmarkEnd w:id="29"/>
    </w:p>
    <w:p w14:paraId="0D057F4A" w14:textId="3A9DAE52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6A21F90A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5E2926">
        <w:rPr>
          <w:rStyle w:val="jlqj4b"/>
          <w:rFonts w:ascii="Times New Roman" w:hAnsi="Times New Roman" w:cs="Times New Roman"/>
          <w:lang w:val="en-US"/>
        </w:rPr>
        <w:t>the company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31811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31812"/>
      <w:r w:rsidRPr="005637AA">
        <w:rPr>
          <w:lang w:val="en-US"/>
        </w:rPr>
        <w:t>Palmieri Ivan</w:t>
      </w:r>
      <w:bookmarkEnd w:id="26"/>
      <w:bookmarkEnd w:id="27"/>
      <w:bookmarkEnd w:id="28"/>
      <w:bookmarkEnd w:id="34"/>
    </w:p>
    <w:p w14:paraId="090FEBA5" w14:textId="529A84D4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3CAF82DD" w:rsidR="00864B29" w:rsidRPr="005637AA" w:rsidRDefault="00864B2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be able to choose 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62F8CFB4" w14:textId="1E1F7852" w:rsidR="00D15330" w:rsidRPr="00CB1E5C" w:rsidRDefault="00494BC9" w:rsidP="00CB1E5C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31813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31814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B9A7953" w:rsidR="000E6E33" w:rsidRPr="00217FCF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Theme="majorHAnsi" w:eastAsiaTheme="majorEastAsia" w:hAnsiTheme="majorHAnsi" w:cstheme="majorHAnsi"/>
          <w:lang w:val="en-US"/>
        </w:rPr>
      </w:pPr>
      <w:r w:rsidRPr="00217FCF">
        <w:rPr>
          <w:rStyle w:val="normaltextrun"/>
          <w:rFonts w:asciiTheme="majorHAnsi" w:eastAsiaTheme="majorEastAsia" w:hAnsiTheme="majorHAnsi" w:cstheme="majorHAnsi"/>
          <w:lang w:val="en-US"/>
        </w:rPr>
        <w:t>The system shall provide</w:t>
      </w:r>
      <w:r w:rsidR="00520AA4" w:rsidRPr="00217FCF">
        <w:rPr>
          <w:rStyle w:val="Paragrafoelenco"/>
          <w:rFonts w:asciiTheme="majorHAnsi" w:hAnsiTheme="majorHAnsi" w:cstheme="majorHAnsi"/>
          <w:lang w:val="en-GB"/>
        </w:rPr>
        <w:t xml:space="preserve">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to refund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a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ticket within 30 minutes of the start of the film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.</w:t>
      </w:r>
    </w:p>
    <w:p w14:paraId="017EADEA" w14:textId="4BD64E6A" w:rsidR="000E6E33" w:rsidRPr="005637AA" w:rsidRDefault="001D0B7C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shall 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>provide a list of films screened on the selected date</w:t>
      </w:r>
      <w:r w:rsidR="000E6E33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0449106F" w14:textId="700B8C3B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EF06C7">
        <w:rPr>
          <w:rStyle w:val="normaltextrun"/>
          <w:rFonts w:ascii="Times New Roman" w:eastAsiaTheme="majorEastAsia" w:hAnsi="Times New Roman" w:cs="Times New Roman"/>
          <w:lang w:val="en-US"/>
        </w:rPr>
        <w:t xml:space="preserve"> a validation ticket system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31815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31816"/>
      <w:r w:rsidRPr="005637AA">
        <w:rPr>
          <w:lang w:val="en-US"/>
        </w:rPr>
        <w:t>Ivan Palmieri</w:t>
      </w:r>
      <w:bookmarkEnd w:id="47"/>
    </w:p>
    <w:p w14:paraId="66DECAFC" w14:textId="0D5C12C2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o a search for movie.</w:t>
      </w:r>
    </w:p>
    <w:p w14:paraId="0C1E0190" w14:textId="111B13EE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to choose </w:t>
      </w:r>
      <w:r w:rsidR="000D76C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at </w:t>
      </w:r>
      <w:r w:rsidR="00586FCE">
        <w:rPr>
          <w:rStyle w:val="normaltextrun"/>
          <w:rFonts w:ascii="Times New Roman" w:eastAsiaTheme="majorEastAsia" w:hAnsi="Times New Roman" w:cs="Times New Roman"/>
          <w:lang w:val="en-US"/>
        </w:rPr>
        <w:t xml:space="preserve">to book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in </w:t>
      </w:r>
      <w:r w:rsidR="00804B94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0C0AC6">
        <w:rPr>
          <w:rStyle w:val="normaltextrun"/>
          <w:rFonts w:ascii="Times New Roman" w:eastAsiaTheme="majorEastAsia" w:hAnsi="Times New Roman" w:cs="Times New Roman"/>
          <w:lang w:val="en-US"/>
        </w:rPr>
        <w:t xml:space="preserve">cinem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hall.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31817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31818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2BC28990" w14:textId="77777777" w:rsidR="00841611" w:rsidRDefault="00CA791E" w:rsidP="00841611">
      <w:pPr>
        <w:pStyle w:val="Titolo2"/>
        <w:rPr>
          <w:lang w:val="en-US"/>
        </w:rPr>
      </w:pPr>
      <w:r>
        <w:rPr>
          <w:lang w:val="en-US"/>
        </w:rPr>
        <w:t>Credit card</w:t>
      </w:r>
    </w:p>
    <w:p w14:paraId="49BB2577" w14:textId="47FF778E" w:rsidR="00CA791E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="00C11B9F">
        <w:rPr>
          <w:lang w:val="en-US"/>
        </w:rPr>
        <w:t xml:space="preserve"> </w:t>
      </w:r>
      <w:r w:rsidR="00CA791E">
        <w:rPr>
          <w:lang w:val="en-US"/>
        </w:rPr>
        <w:t>Master</w:t>
      </w:r>
      <w:r w:rsidR="008A4ED6">
        <w:rPr>
          <w:lang w:val="en-US"/>
        </w:rPr>
        <w:t>C</w:t>
      </w:r>
      <w:r w:rsidR="00CA791E">
        <w:rPr>
          <w:lang w:val="en-US"/>
        </w:rPr>
        <w:t>ard</w:t>
      </w:r>
      <w:r w:rsidR="00C11B9F">
        <w:rPr>
          <w:lang w:val="en-US"/>
        </w:rPr>
        <w:t xml:space="preserve"> or</w:t>
      </w:r>
      <w:r w:rsidR="00CA791E">
        <w:rPr>
          <w:lang w:val="en-US"/>
        </w:rPr>
        <w:t xml:space="preserve"> Visa</w:t>
      </w:r>
      <w:r w:rsidR="00C11B9F">
        <w:rPr>
          <w:lang w:val="en-US"/>
        </w:rPr>
        <w:t xml:space="preserve"> credit card.</w:t>
      </w:r>
    </w:p>
    <w:p w14:paraId="22843CB0" w14:textId="77777777" w:rsidR="00841611" w:rsidRDefault="005056C1" w:rsidP="00841611">
      <w:pPr>
        <w:pStyle w:val="Titolo2"/>
        <w:rPr>
          <w:lang w:val="en-US"/>
        </w:rPr>
      </w:pPr>
      <w:r>
        <w:rPr>
          <w:lang w:val="en-US"/>
        </w:rPr>
        <w:t>Report</w:t>
      </w:r>
    </w:p>
    <w:p w14:paraId="16CE09E7" w14:textId="7AF619AB" w:rsidR="00841611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Pr="00841611">
        <w:rPr>
          <w:lang w:val="en-US"/>
        </w:rPr>
        <w:t xml:space="preserve"> </w:t>
      </w:r>
      <w:r w:rsidR="00AF0C9E">
        <w:rPr>
          <w:lang w:val="en-US"/>
        </w:rPr>
        <w:t>report</w:t>
      </w:r>
      <w:r w:rsidRPr="00841611">
        <w:rPr>
          <w:lang w:val="en-US"/>
        </w:rPr>
        <w:t xml:space="preserve"> containing</w:t>
      </w:r>
      <w:r w:rsidR="000303DB">
        <w:rPr>
          <w:lang w:val="en-US"/>
        </w:rPr>
        <w:t xml:space="preserve"> the current month’s</w:t>
      </w:r>
      <w:r>
        <w:rPr>
          <w:lang w:val="en-US"/>
        </w:rPr>
        <w:t>:</w:t>
      </w:r>
    </w:p>
    <w:p w14:paraId="3EE8DF9B" w14:textId="30F966A7" w:rsidR="00CA791E" w:rsidRDefault="00841611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841611">
        <w:rPr>
          <w:lang w:val="en-US"/>
        </w:rPr>
        <w:t xml:space="preserve">number of </w:t>
      </w:r>
      <w:r w:rsidRPr="00841611">
        <w:rPr>
          <w:lang w:val="en-US"/>
        </w:rPr>
        <w:t xml:space="preserve">canceled </w:t>
      </w:r>
      <w:r w:rsidR="001644AC" w:rsidRPr="00841611">
        <w:rPr>
          <w:lang w:val="en-US"/>
        </w:rPr>
        <w:t>reservations</w:t>
      </w:r>
    </w:p>
    <w:p w14:paraId="7BA157C3" w14:textId="6AE3D960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 confirmed reservations</w:t>
      </w:r>
    </w:p>
    <w:p w14:paraId="5AA2E869" w14:textId="2431B793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</w:t>
      </w:r>
      <w:r w:rsidRPr="001644AC">
        <w:rPr>
          <w:lang w:val="en-US"/>
        </w:rPr>
        <w:t xml:space="preserve"> </w:t>
      </w:r>
      <w:r w:rsidRPr="001644AC">
        <w:rPr>
          <w:lang w:val="en-US"/>
        </w:rPr>
        <w:t>not validated</w:t>
      </w:r>
      <w:r>
        <w:rPr>
          <w:lang w:val="en-US"/>
        </w:rPr>
        <w:t xml:space="preserve"> confirmed </w:t>
      </w:r>
      <w:proofErr w:type="gramStart"/>
      <w:r w:rsidR="005C0C79">
        <w:rPr>
          <w:lang w:val="en-US"/>
        </w:rPr>
        <w:t>reservations</w:t>
      </w:r>
      <w:proofErr w:type="gramEnd"/>
    </w:p>
    <w:p w14:paraId="10593AD4" w14:textId="0D4E25C8" w:rsidR="001644AC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revenue for each film</w:t>
      </w:r>
    </w:p>
    <w:p w14:paraId="706C0FA8" w14:textId="0A0C1AF6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income</w:t>
      </w:r>
    </w:p>
    <w:p w14:paraId="1B0C08C3" w14:textId="0D7316C7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 employee salaries</w:t>
      </w:r>
    </w:p>
    <w:p w14:paraId="58F85FC1" w14:textId="3910515F" w:rsid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</w:t>
      </w:r>
      <w:r>
        <w:rPr>
          <w:lang w:val="en-US"/>
        </w:rPr>
        <w:t xml:space="preserve"> film</w:t>
      </w:r>
      <w:r w:rsidRPr="009F4D0B">
        <w:rPr>
          <w:lang w:val="en-US"/>
        </w:rPr>
        <w:t xml:space="preserve"> </w:t>
      </w:r>
      <w:r>
        <w:rPr>
          <w:lang w:val="en-US"/>
        </w:rPr>
        <w:t>distributions</w:t>
      </w:r>
    </w:p>
    <w:p w14:paraId="30FA629D" w14:textId="3BE2E29C" w:rsidR="000303DB" w:rsidRP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total outcome</w:t>
      </w:r>
    </w:p>
    <w:p w14:paraId="42DFC7BD" w14:textId="2855DD0C" w:rsidR="005056C1" w:rsidRDefault="005056C1" w:rsidP="00841611">
      <w:pPr>
        <w:pStyle w:val="Titolo2"/>
        <w:rPr>
          <w:lang w:val="en-US"/>
        </w:rPr>
      </w:pPr>
      <w:r>
        <w:rPr>
          <w:lang w:val="en-US"/>
        </w:rPr>
        <w:t>Shift detail</w:t>
      </w:r>
    </w:p>
    <w:p w14:paraId="225D6AF3" w14:textId="77777777" w:rsidR="0073144B" w:rsidRDefault="00CB1E5C" w:rsidP="0073144B">
      <w:pPr>
        <w:pStyle w:val="Titolo2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dditional option</w:t>
      </w:r>
    </w:p>
    <w:p w14:paraId="150A3334" w14:textId="7D64B54D" w:rsidR="0073144B" w:rsidRPr="0073144B" w:rsidRDefault="0073144B" w:rsidP="00EC4F4A">
      <w:pPr>
        <w:jc w:val="both"/>
        <w:rPr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{</w:t>
      </w:r>
      <w:r w:rsidR="00CB1E5C" w:rsidRPr="005637AA">
        <w:rPr>
          <w:rStyle w:val="jlqj4b"/>
          <w:rFonts w:ascii="Times New Roman" w:hAnsi="Times New Roman" w:cs="Times New Roman"/>
          <w:lang w:val="en-US"/>
        </w:rPr>
        <w:t>seat heated; folding chair; skip the line</w:t>
      </w:r>
      <w:r>
        <w:rPr>
          <w:rStyle w:val="jlqj4b"/>
          <w:rFonts w:ascii="Times New Roman" w:hAnsi="Times New Roman" w:cs="Times New Roman"/>
          <w:lang w:val="en-US"/>
        </w:rPr>
        <w:t>}</w:t>
      </w:r>
    </w:p>
    <w:sectPr w:rsidR="0073144B" w:rsidRPr="0073144B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F9C69" w14:textId="77777777" w:rsidR="008549AD" w:rsidRDefault="008549AD" w:rsidP="00902CEC">
      <w:pPr>
        <w:spacing w:after="0" w:line="240" w:lineRule="auto"/>
      </w:pPr>
      <w:r>
        <w:separator/>
      </w:r>
    </w:p>
  </w:endnote>
  <w:endnote w:type="continuationSeparator" w:id="0">
    <w:p w14:paraId="06002DF9" w14:textId="77777777" w:rsidR="008549AD" w:rsidRDefault="008549AD" w:rsidP="00902CEC">
      <w:pPr>
        <w:spacing w:after="0" w:line="240" w:lineRule="auto"/>
      </w:pPr>
      <w:r>
        <w:continuationSeparator/>
      </w:r>
    </w:p>
  </w:endnote>
  <w:endnote w:type="continuationNotice" w:id="1">
    <w:p w14:paraId="50F6A7D8" w14:textId="77777777" w:rsidR="008549AD" w:rsidRDefault="008549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86660" w14:textId="77777777" w:rsidR="008549AD" w:rsidRDefault="008549AD" w:rsidP="00902CEC">
      <w:pPr>
        <w:spacing w:after="0" w:line="240" w:lineRule="auto"/>
      </w:pPr>
      <w:r>
        <w:separator/>
      </w:r>
    </w:p>
  </w:footnote>
  <w:footnote w:type="continuationSeparator" w:id="0">
    <w:p w14:paraId="124F0F7D" w14:textId="77777777" w:rsidR="008549AD" w:rsidRDefault="008549AD" w:rsidP="00902CEC">
      <w:pPr>
        <w:spacing w:after="0" w:line="240" w:lineRule="auto"/>
      </w:pPr>
      <w:r>
        <w:continuationSeparator/>
      </w:r>
    </w:p>
  </w:footnote>
  <w:footnote w:type="continuationNotice" w:id="1">
    <w:p w14:paraId="10D3FEF7" w14:textId="77777777" w:rsidR="008549AD" w:rsidRDefault="008549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 w:numId="21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8386B"/>
    <w:rsid w:val="000843B0"/>
    <w:rsid w:val="00093F4F"/>
    <w:rsid w:val="000A21F3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644AC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5ACD"/>
    <w:rsid w:val="001E63BF"/>
    <w:rsid w:val="00217FC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20B7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20AA4"/>
    <w:rsid w:val="0053385D"/>
    <w:rsid w:val="00546179"/>
    <w:rsid w:val="005526EF"/>
    <w:rsid w:val="005555D1"/>
    <w:rsid w:val="00560993"/>
    <w:rsid w:val="005637AA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3144B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A318B"/>
    <w:rsid w:val="007B0280"/>
    <w:rsid w:val="007C388D"/>
    <w:rsid w:val="007D3A1E"/>
    <w:rsid w:val="007E1221"/>
    <w:rsid w:val="007E4D1A"/>
    <w:rsid w:val="007F2064"/>
    <w:rsid w:val="007F6B7A"/>
    <w:rsid w:val="007F6D28"/>
    <w:rsid w:val="00804A16"/>
    <w:rsid w:val="00804B94"/>
    <w:rsid w:val="00815499"/>
    <w:rsid w:val="00841611"/>
    <w:rsid w:val="00842DC8"/>
    <w:rsid w:val="008549AD"/>
    <w:rsid w:val="00864B29"/>
    <w:rsid w:val="00894E6A"/>
    <w:rsid w:val="008A4ED6"/>
    <w:rsid w:val="008B0F2F"/>
    <w:rsid w:val="008B60B7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9F4D0B"/>
    <w:rsid w:val="00A03C9E"/>
    <w:rsid w:val="00A23884"/>
    <w:rsid w:val="00A34164"/>
    <w:rsid w:val="00A43263"/>
    <w:rsid w:val="00A527B9"/>
    <w:rsid w:val="00A54AE5"/>
    <w:rsid w:val="00A73A05"/>
    <w:rsid w:val="00A83E42"/>
    <w:rsid w:val="00A92229"/>
    <w:rsid w:val="00AB2FB9"/>
    <w:rsid w:val="00AC6871"/>
    <w:rsid w:val="00AF0C9E"/>
    <w:rsid w:val="00AF220C"/>
    <w:rsid w:val="00AF44F8"/>
    <w:rsid w:val="00B04035"/>
    <w:rsid w:val="00B11094"/>
    <w:rsid w:val="00B27A2F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33A01"/>
    <w:rsid w:val="00C46462"/>
    <w:rsid w:val="00C5156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90138"/>
    <w:rsid w:val="00F946B6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8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90</cp:revision>
  <dcterms:created xsi:type="dcterms:W3CDTF">2021-02-16T04:46:00Z</dcterms:created>
  <dcterms:modified xsi:type="dcterms:W3CDTF">2021-06-30T06:44:00Z</dcterms:modified>
</cp:coreProperties>
</file>